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34993" w14:textId="654481D7" w:rsidR="00B979E5" w:rsidRPr="006C3587" w:rsidRDefault="00FA0443" w:rsidP="000C4F7A">
      <w:pPr>
        <w:jc w:val="both"/>
        <w:rPr>
          <w:b/>
          <w:bCs/>
        </w:rPr>
      </w:pPr>
      <w:bookmarkStart w:id="0" w:name="_Hlk39308486"/>
      <w:bookmarkEnd w:id="0"/>
      <w:r w:rsidRPr="006C3587">
        <w:rPr>
          <w:b/>
          <w:bCs/>
        </w:rPr>
        <w:t xml:space="preserve">Anleitung zum </w:t>
      </w:r>
      <w:r w:rsidR="00FF4DD6">
        <w:rPr>
          <w:b/>
          <w:bCs/>
        </w:rPr>
        <w:t>Abgeben von Fotos</w:t>
      </w:r>
      <w:r w:rsidR="00181CD9">
        <w:rPr>
          <w:b/>
          <w:bCs/>
        </w:rPr>
        <w:t xml:space="preserve"> </w:t>
      </w:r>
      <w:r w:rsidR="00FF4DD6">
        <w:rPr>
          <w:b/>
          <w:bCs/>
        </w:rPr>
        <w:t xml:space="preserve">in </w:t>
      </w:r>
      <w:r w:rsidR="00181CD9">
        <w:rPr>
          <w:b/>
          <w:bCs/>
        </w:rPr>
        <w:t xml:space="preserve">Microsoft Teams </w:t>
      </w:r>
      <w:r w:rsidR="00FF4DD6">
        <w:rPr>
          <w:b/>
          <w:bCs/>
        </w:rPr>
        <w:t>als Word-Dokument</w:t>
      </w:r>
      <w:r w:rsidR="004513DB">
        <w:rPr>
          <w:b/>
          <w:bCs/>
        </w:rPr>
        <w:tab/>
      </w:r>
      <w:r w:rsidR="004513DB">
        <w:rPr>
          <w:b/>
          <w:bCs/>
        </w:rPr>
        <w:tab/>
        <w:t>(Version 1.0</w:t>
      </w:r>
      <w:r w:rsidR="004513DB">
        <w:rPr>
          <w:b/>
          <w:bCs/>
        </w:rPr>
        <w:tab/>
      </w:r>
      <w:r w:rsidR="00B55FD2">
        <w:rPr>
          <w:b/>
          <w:bCs/>
        </w:rPr>
        <w:t xml:space="preserve">   0</w:t>
      </w:r>
      <w:r w:rsidR="000042DE">
        <w:rPr>
          <w:b/>
          <w:bCs/>
        </w:rPr>
        <w:t>9</w:t>
      </w:r>
      <w:r w:rsidR="004513DB">
        <w:rPr>
          <w:b/>
          <w:bCs/>
        </w:rPr>
        <w:t>.0</w:t>
      </w:r>
      <w:r w:rsidR="00B55FD2">
        <w:rPr>
          <w:b/>
          <w:bCs/>
        </w:rPr>
        <w:t>5</w:t>
      </w:r>
      <w:r w:rsidR="004513DB">
        <w:rPr>
          <w:b/>
          <w:bCs/>
        </w:rPr>
        <w:t>.2020)</w:t>
      </w:r>
    </w:p>
    <w:p w14:paraId="20499CA3" w14:textId="422D0C75" w:rsidR="00FA0443" w:rsidRDefault="00FA0443" w:rsidP="000C4F7A">
      <w:pPr>
        <w:jc w:val="both"/>
      </w:pPr>
      <w:r>
        <w:t xml:space="preserve">Diese Anleitung ist für die </w:t>
      </w:r>
      <w:r w:rsidR="00125C3E">
        <w:t>Windows</w:t>
      </w:r>
      <w:r>
        <w:t xml:space="preserve"> 1</w:t>
      </w:r>
      <w:r w:rsidR="00B55FD2">
        <w:t>0</w:t>
      </w:r>
      <w:r>
        <w:t xml:space="preserve"> geschrieben.</w:t>
      </w:r>
      <w:r w:rsidR="00B55FD2">
        <w:t xml:space="preserve"> Sie funktioniert aber vermutlich</w:t>
      </w:r>
      <w:r w:rsidR="00125C3E">
        <w:t xml:space="preserve"> auch</w:t>
      </w:r>
      <w:r w:rsidR="00B55FD2">
        <w:t xml:space="preserve"> </w:t>
      </w:r>
      <w:r w:rsidR="00125C3E">
        <w:t>für</w:t>
      </w:r>
      <w:r w:rsidR="00B55FD2">
        <w:t xml:space="preserve"> </w:t>
      </w:r>
      <w:r w:rsidR="00125C3E">
        <w:t>Windows</w:t>
      </w:r>
      <w:r w:rsidR="00B55FD2">
        <w:t xml:space="preserve"> </w:t>
      </w:r>
      <w:r w:rsidR="00125C3E">
        <w:t>7</w:t>
      </w:r>
      <w:r w:rsidR="00B55FD2">
        <w:t>.</w:t>
      </w:r>
    </w:p>
    <w:p w14:paraId="7EA2C18D" w14:textId="2518F583" w:rsidR="006000E5" w:rsidRDefault="00823BAE" w:rsidP="000C4F7A">
      <w:pPr>
        <w:jc w:val="both"/>
      </w:pPr>
      <w:r>
        <w:t>Öffnen Sie das Windows Programm</w:t>
      </w:r>
      <w:r w:rsidR="000246AB">
        <w:t xml:space="preserve"> Microsoft Teams </w:t>
      </w:r>
      <w:r w:rsidR="008D0D89">
        <w:rPr>
          <w:b/>
          <w:bCs/>
          <w:noProof/>
        </w:rPr>
        <w:drawing>
          <wp:inline distT="0" distB="0" distL="0" distR="0" wp14:anchorId="6074F211" wp14:editId="408A9C43">
            <wp:extent cx="193276" cy="1800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3276" cy="180000"/>
                    </a:xfrm>
                    <a:prstGeom prst="rect">
                      <a:avLst/>
                    </a:prstGeom>
                    <a:noFill/>
                    <a:ln>
                      <a:noFill/>
                    </a:ln>
                  </pic:spPr>
                </pic:pic>
              </a:graphicData>
            </a:graphic>
          </wp:inline>
        </w:drawing>
      </w:r>
      <w:r>
        <w:t xml:space="preserve"> und navigieren Sie zu der Aufgabe, die Sie abgeben wollen. Klicken Sie dort „+ Arbeit hinzufügen“ an. Es erscheint das rechts abgebildete Fenster.</w:t>
      </w:r>
    </w:p>
    <w:p w14:paraId="203AFE6C" w14:textId="292CB974" w:rsidR="00823BAE" w:rsidRDefault="000D7BB2" w:rsidP="006000E5">
      <w:pPr>
        <w:jc w:val="center"/>
      </w:pPr>
      <w:r>
        <w:rPr>
          <w:noProof/>
        </w:rPr>
        <mc:AlternateContent>
          <mc:Choice Requires="wps">
            <w:drawing>
              <wp:anchor distT="0" distB="0" distL="114300" distR="114300" simplePos="0" relativeHeight="251797504" behindDoc="0" locked="0" layoutInCell="1" allowOverlap="1" wp14:anchorId="79E8908B" wp14:editId="3C478A44">
                <wp:simplePos x="0" y="0"/>
                <wp:positionH relativeFrom="column">
                  <wp:posOffset>3823335</wp:posOffset>
                </wp:positionH>
                <wp:positionV relativeFrom="paragraph">
                  <wp:posOffset>397197</wp:posOffset>
                </wp:positionV>
                <wp:extent cx="723555" cy="153347"/>
                <wp:effectExtent l="0" t="0" r="19685" b="18415"/>
                <wp:wrapNone/>
                <wp:docPr id="9" name="Rechteck 9"/>
                <wp:cNvGraphicFramePr/>
                <a:graphic xmlns:a="http://schemas.openxmlformats.org/drawingml/2006/main">
                  <a:graphicData uri="http://schemas.microsoft.com/office/word/2010/wordprocessingShape">
                    <wps:wsp>
                      <wps:cNvSpPr/>
                      <wps:spPr>
                        <a:xfrm>
                          <a:off x="0" y="0"/>
                          <a:ext cx="723555"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DFBB4A" id="Rechteck 9" o:spid="_x0000_s1026" style="position:absolute;margin-left:301.05pt;margin-top:31.3pt;width:56.95pt;height:12.0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" filled="f" strokecolor="red" strokeweight="1.5pt"/>
            </w:pict>
          </mc:Fallback>
        </mc:AlternateContent>
      </w:r>
      <w:r w:rsidR="005B7EA3">
        <w:rPr>
          <w:noProof/>
        </w:rPr>
        <mc:AlternateContent>
          <mc:Choice Requires="wps">
            <w:drawing>
              <wp:anchor distT="0" distB="0" distL="114300" distR="114300" simplePos="0" relativeHeight="251793408" behindDoc="0" locked="0" layoutInCell="1" allowOverlap="1" wp14:anchorId="620D75EE" wp14:editId="732977B5">
                <wp:simplePos x="0" y="0"/>
                <wp:positionH relativeFrom="column">
                  <wp:posOffset>337185</wp:posOffset>
                </wp:positionH>
                <wp:positionV relativeFrom="paragraph">
                  <wp:posOffset>1404781</wp:posOffset>
                </wp:positionV>
                <wp:extent cx="963052" cy="271663"/>
                <wp:effectExtent l="0" t="0" r="27940" b="14605"/>
                <wp:wrapNone/>
                <wp:docPr id="7" name="Rechteck 7"/>
                <wp:cNvGraphicFramePr/>
                <a:graphic xmlns:a="http://schemas.openxmlformats.org/drawingml/2006/main">
                  <a:graphicData uri="http://schemas.microsoft.com/office/word/2010/wordprocessingShape">
                    <wps:wsp>
                      <wps:cNvSpPr/>
                      <wps:spPr>
                        <a:xfrm>
                          <a:off x="0" y="0"/>
                          <a:ext cx="96305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D1F28E" id="Rechteck 7" o:spid="_x0000_s1026" style="position:absolute;margin-left:26.55pt;margin-top:110.6pt;width:75.85pt;height:21.4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" filled="f" strokecolor="red" strokeweight="1.5pt"/>
            </w:pict>
          </mc:Fallback>
        </mc:AlternateContent>
      </w:r>
      <w:r w:rsidR="006000E5">
        <w:rPr>
          <w:noProof/>
        </w:rPr>
        <w:drawing>
          <wp:inline distT="0" distB="0" distL="0" distR="0" wp14:anchorId="6F1D5799" wp14:editId="33092CBF">
            <wp:extent cx="3240000" cy="1771874"/>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3240000"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4527ED54" wp14:editId="28517139">
            <wp:extent cx="3239998" cy="1771874"/>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p>
    <w:p w14:paraId="608A3639" w14:textId="3743681B" w:rsidR="00823BAE" w:rsidRDefault="00823BAE" w:rsidP="00823BAE">
      <w:r>
        <w:t>Klicken Sie auf „+ Neue Datei“ und dann auf „Word-Dokument“. Vergeben Sie einen sinnvollen Dateinamen.</w:t>
      </w:r>
    </w:p>
    <w:p w14:paraId="3ECBF2B4" w14:textId="33D366F1" w:rsidR="00823BAE" w:rsidRDefault="003335D4" w:rsidP="00823BAE">
      <w:pPr>
        <w:jc w:val="center"/>
      </w:pPr>
      <w:r>
        <w:rPr>
          <w:noProof/>
        </w:rPr>
        <mc:AlternateContent>
          <mc:Choice Requires="wps">
            <w:drawing>
              <wp:anchor distT="0" distB="0" distL="114300" distR="114300" simplePos="0" relativeHeight="251799552" behindDoc="0" locked="0" layoutInCell="1" allowOverlap="1" wp14:anchorId="4019FEDB" wp14:editId="6B645B3D">
                <wp:simplePos x="0" y="0"/>
                <wp:positionH relativeFrom="column">
                  <wp:posOffset>4957284</wp:posOffset>
                </wp:positionH>
                <wp:positionV relativeFrom="paragraph">
                  <wp:posOffset>541020</wp:posOffset>
                </wp:positionV>
                <wp:extent cx="1281822" cy="271663"/>
                <wp:effectExtent l="0" t="0" r="13970" b="14605"/>
                <wp:wrapNone/>
                <wp:docPr id="10" name="Rechteck 10"/>
                <wp:cNvGraphicFramePr/>
                <a:graphic xmlns:a="http://schemas.openxmlformats.org/drawingml/2006/main">
                  <a:graphicData uri="http://schemas.microsoft.com/office/word/2010/wordprocessingShape">
                    <wps:wsp>
                      <wps:cNvSpPr/>
                      <wps:spPr>
                        <a:xfrm>
                          <a:off x="0" y="0"/>
                          <a:ext cx="1281822"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282748" id="Rechteck 10" o:spid="_x0000_s1026" style="position:absolute;margin-left:390.35pt;margin-top:42.6pt;width:100.95pt;height:21.4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" filled="f" strokecolor="red" strokeweight="1.5pt"/>
            </w:pict>
          </mc:Fallback>
        </mc:AlternateContent>
      </w:r>
      <w:r w:rsidR="000D7BB2">
        <w:rPr>
          <w:noProof/>
        </w:rPr>
        <mc:AlternateContent>
          <mc:Choice Requires="wps">
            <w:drawing>
              <wp:anchor distT="0" distB="0" distL="114300" distR="114300" simplePos="0" relativeHeight="251795456" behindDoc="0" locked="0" layoutInCell="1" allowOverlap="1" wp14:anchorId="4FF0738C" wp14:editId="13FB16E7">
                <wp:simplePos x="0" y="0"/>
                <wp:positionH relativeFrom="column">
                  <wp:posOffset>1626235</wp:posOffset>
                </wp:positionH>
                <wp:positionV relativeFrom="paragraph">
                  <wp:posOffset>520226</wp:posOffset>
                </wp:positionV>
                <wp:extent cx="795911" cy="271665"/>
                <wp:effectExtent l="0" t="0" r="23495" b="14605"/>
                <wp:wrapNone/>
                <wp:docPr id="8" name="Rechteck 8"/>
                <wp:cNvGraphicFramePr/>
                <a:graphic xmlns:a="http://schemas.openxmlformats.org/drawingml/2006/main">
                  <a:graphicData uri="http://schemas.microsoft.com/office/word/2010/wordprocessingShape">
                    <wps:wsp>
                      <wps:cNvSpPr/>
                      <wps:spPr>
                        <a:xfrm>
                          <a:off x="0" y="0"/>
                          <a:ext cx="795911" cy="27166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CD0D06" id="Rechteck 8" o:spid="_x0000_s1026" style="position:absolute;margin-left:128.05pt;margin-top:40.95pt;width:62.65pt;height:21.4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" filled="f" strokecolor="red" strokeweight="1.5pt"/>
            </w:pict>
          </mc:Fallback>
        </mc:AlternateContent>
      </w:r>
      <w:r w:rsidR="00823BAE">
        <w:rPr>
          <w:noProof/>
        </w:rPr>
        <w:drawing>
          <wp:inline distT="0" distB="0" distL="0" distR="0" wp14:anchorId="312AB297" wp14:editId="35455BEA">
            <wp:extent cx="3239998" cy="1771874"/>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239998" cy="1771874"/>
                    </a:xfrm>
                    <a:prstGeom prst="rect">
                      <a:avLst/>
                    </a:prstGeom>
                    <a:noFill/>
                    <a:ln>
                      <a:noFill/>
                    </a:ln>
                    <a:extLst>
                      <a:ext uri="{53640926-AAD7-44D8-BBD7-CCE9431645EC}">
                        <a14:shadowObscured xmlns:a14="http://schemas.microsoft.com/office/drawing/2010/main"/>
                      </a:ext>
                    </a:extLst>
                  </pic:spPr>
                </pic:pic>
              </a:graphicData>
            </a:graphic>
          </wp:inline>
        </w:drawing>
      </w:r>
      <w:r w:rsidR="00823BAE">
        <w:t xml:space="preserve">    </w:t>
      </w:r>
      <w:r w:rsidR="00823BAE">
        <w:rPr>
          <w:noProof/>
        </w:rPr>
        <w:drawing>
          <wp:inline distT="0" distB="0" distL="0" distR="0" wp14:anchorId="290DF2BA" wp14:editId="00A4FD2B">
            <wp:extent cx="3239998" cy="1771873"/>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30D19843" w14:textId="1799D9BC" w:rsidR="00823BAE" w:rsidRDefault="005B7EA3" w:rsidP="0014722C">
      <w:pPr>
        <w:jc w:val="both"/>
      </w:pPr>
      <w:r>
        <w:t>Nachdem die Datei erstellt wurde, erscheint Sie unter „Meine Arbeiten“. Klicken Sie auf die Datei.</w:t>
      </w:r>
      <w:r w:rsidR="0014722C">
        <w:t xml:space="preserve"> Das Word-Dokuments wird in Microsoft Teams geöffnet.</w:t>
      </w:r>
    </w:p>
    <w:p w14:paraId="1CE36B05" w14:textId="7CD84A42" w:rsidR="006000E5" w:rsidRDefault="008A4D58" w:rsidP="008A4D58">
      <w:pPr>
        <w:jc w:val="center"/>
      </w:pPr>
      <w:r>
        <w:rPr>
          <w:noProof/>
        </w:rPr>
        <mc:AlternateContent>
          <mc:Choice Requires="wps">
            <w:drawing>
              <wp:anchor distT="0" distB="0" distL="114300" distR="114300" simplePos="0" relativeHeight="251803648" behindDoc="0" locked="0" layoutInCell="1" allowOverlap="1" wp14:anchorId="62B96864" wp14:editId="58FE327C">
                <wp:simplePos x="0" y="0"/>
                <wp:positionH relativeFrom="column">
                  <wp:posOffset>5014756</wp:posOffset>
                </wp:positionH>
                <wp:positionV relativeFrom="paragraph">
                  <wp:posOffset>374650</wp:posOffset>
                </wp:positionV>
                <wp:extent cx="723555" cy="271663"/>
                <wp:effectExtent l="0" t="0" r="19685" b="14605"/>
                <wp:wrapNone/>
                <wp:docPr id="12" name="Rechteck 12"/>
                <wp:cNvGraphicFramePr/>
                <a:graphic xmlns:a="http://schemas.openxmlformats.org/drawingml/2006/main">
                  <a:graphicData uri="http://schemas.microsoft.com/office/word/2010/wordprocessingShape">
                    <wps:wsp>
                      <wps:cNvSpPr/>
                      <wps:spPr>
                        <a:xfrm>
                          <a:off x="0" y="0"/>
                          <a:ext cx="723555"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1EAE66" id="Rechteck 12" o:spid="_x0000_s1026" style="position:absolute;margin-left:394.85pt;margin-top:29.5pt;width:56.95pt;height:21.4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01600" behindDoc="0" locked="0" layoutInCell="1" allowOverlap="1" wp14:anchorId="0A283428" wp14:editId="27A93035">
                <wp:simplePos x="0" y="0"/>
                <wp:positionH relativeFrom="column">
                  <wp:posOffset>367665</wp:posOffset>
                </wp:positionH>
                <wp:positionV relativeFrom="paragraph">
                  <wp:posOffset>1440654</wp:posOffset>
                </wp:positionV>
                <wp:extent cx="2747697" cy="298829"/>
                <wp:effectExtent l="0" t="0" r="14605" b="25400"/>
                <wp:wrapNone/>
                <wp:docPr id="11" name="Rechteck 11"/>
                <wp:cNvGraphicFramePr/>
                <a:graphic xmlns:a="http://schemas.openxmlformats.org/drawingml/2006/main">
                  <a:graphicData uri="http://schemas.microsoft.com/office/word/2010/wordprocessingShape">
                    <wps:wsp>
                      <wps:cNvSpPr/>
                      <wps:spPr>
                        <a:xfrm>
                          <a:off x="0" y="0"/>
                          <a:ext cx="2747697" cy="29882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3745BA" id="Rechteck 11" o:spid="_x0000_s1026" style="position:absolute;margin-left:28.95pt;margin-top:113.45pt;width:216.35pt;height:23.5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" filled="f" strokecolor="red" strokeweight="1.5pt"/>
            </w:pict>
          </mc:Fallback>
        </mc:AlternateContent>
      </w:r>
      <w:r w:rsidR="005B7EA3">
        <w:rPr>
          <w:noProof/>
        </w:rPr>
        <w:drawing>
          <wp:inline distT="0" distB="0" distL="0" distR="0" wp14:anchorId="5C958CE9" wp14:editId="2E25D6B7">
            <wp:extent cx="3239998" cy="1771873"/>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239998" cy="1771873"/>
                    </a:xfrm>
                    <a:prstGeom prst="rect">
                      <a:avLst/>
                    </a:prstGeom>
                    <a:noFill/>
                    <a:ln>
                      <a:noFill/>
                    </a:ln>
                    <a:extLst>
                      <a:ext uri="{53640926-AAD7-44D8-BBD7-CCE9431645EC}">
                        <a14:shadowObscured xmlns:a14="http://schemas.microsoft.com/office/drawing/2010/main"/>
                      </a:ext>
                    </a:extLst>
                  </pic:spPr>
                </pic:pic>
              </a:graphicData>
            </a:graphic>
          </wp:inline>
        </w:drawing>
      </w:r>
      <w:r w:rsidR="005B7EA3">
        <w:t xml:space="preserve">    </w:t>
      </w:r>
      <w:r w:rsidR="005B7EA3">
        <w:rPr>
          <w:noProof/>
        </w:rPr>
        <w:drawing>
          <wp:inline distT="0" distB="0" distL="0" distR="0" wp14:anchorId="2138BCA2" wp14:editId="46F1FAF8">
            <wp:extent cx="3239996" cy="1771873"/>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239996" cy="1771873"/>
                    </a:xfrm>
                    <a:prstGeom prst="rect">
                      <a:avLst/>
                    </a:prstGeom>
                    <a:noFill/>
                    <a:ln>
                      <a:noFill/>
                    </a:ln>
                    <a:extLst>
                      <a:ext uri="{53640926-AAD7-44D8-BBD7-CCE9431645EC}">
                        <a14:shadowObscured xmlns:a14="http://schemas.microsoft.com/office/drawing/2010/main"/>
                      </a:ext>
                    </a:extLst>
                  </pic:spPr>
                </pic:pic>
              </a:graphicData>
            </a:graphic>
          </wp:inline>
        </w:drawing>
      </w:r>
    </w:p>
    <w:p w14:paraId="431D47D8" w14:textId="0015326E" w:rsidR="00125C3E" w:rsidRDefault="0014722C" w:rsidP="000C4F7A">
      <w:pPr>
        <w:jc w:val="both"/>
      </w:pPr>
      <w:r>
        <w:t>Sie haben die Auswahl, die Datei im Browser zu bearbeiten. Wir setzen die Anleitung mit dieser Option fort.</w:t>
      </w:r>
      <w:r w:rsidR="00FF4DD6">
        <w:t xml:space="preserve"> Zunächst verkleinern Sie die Seitenränder. Dazu klicken Sie auf den Pfeil nach unten neben „Einfügen“ und dann auf „Layout“.</w:t>
      </w:r>
    </w:p>
    <w:p w14:paraId="1445A6CC" w14:textId="5B49DE33" w:rsidR="0014722C" w:rsidRDefault="009F4C4E" w:rsidP="0014722C">
      <w:pPr>
        <w:jc w:val="center"/>
      </w:pPr>
      <w:r>
        <w:rPr>
          <w:noProof/>
        </w:rPr>
        <mc:AlternateContent>
          <mc:Choice Requires="wps">
            <w:drawing>
              <wp:anchor distT="0" distB="0" distL="114300" distR="114300" simplePos="0" relativeHeight="251810816" behindDoc="0" locked="0" layoutInCell="1" allowOverlap="1" wp14:anchorId="3BDE2950" wp14:editId="2FF63EB8">
                <wp:simplePos x="0" y="0"/>
                <wp:positionH relativeFrom="column">
                  <wp:posOffset>4347371</wp:posOffset>
                </wp:positionH>
                <wp:positionV relativeFrom="paragraph">
                  <wp:posOffset>857250</wp:posOffset>
                </wp:positionV>
                <wp:extent cx="278961" cy="18839"/>
                <wp:effectExtent l="0" t="0" r="26035" b="19685"/>
                <wp:wrapNone/>
                <wp:docPr id="18" name="Rechteck 18"/>
                <wp:cNvGraphicFramePr/>
                <a:graphic xmlns:a="http://schemas.openxmlformats.org/drawingml/2006/main">
                  <a:graphicData uri="http://schemas.microsoft.com/office/word/2010/wordprocessingShape">
                    <wps:wsp>
                      <wps:cNvSpPr/>
                      <wps:spPr>
                        <a:xfrm>
                          <a:off x="0" y="0"/>
                          <a:ext cx="278961" cy="1883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CD5C94" id="Rechteck 18" o:spid="_x0000_s1026" style="position:absolute;margin-left:342.3pt;margin-top:67.5pt;width:21.95pt;height:1.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" filled="f" strokecolor="red" strokeweight="1.5pt"/>
            </w:pict>
          </mc:Fallback>
        </mc:AlternateContent>
      </w:r>
      <w:r w:rsidR="00FF4DD6">
        <w:rPr>
          <w:noProof/>
        </w:rPr>
        <mc:AlternateContent>
          <mc:Choice Requires="wps">
            <w:drawing>
              <wp:anchor distT="0" distB="0" distL="114300" distR="114300" simplePos="0" relativeHeight="251806720" behindDoc="0" locked="0" layoutInCell="1" allowOverlap="1" wp14:anchorId="4F1C8BDE" wp14:editId="072A6BCA">
                <wp:simplePos x="0" y="0"/>
                <wp:positionH relativeFrom="column">
                  <wp:posOffset>4527550</wp:posOffset>
                </wp:positionH>
                <wp:positionV relativeFrom="paragraph">
                  <wp:posOffset>601506</wp:posOffset>
                </wp:positionV>
                <wp:extent cx="190534" cy="153347"/>
                <wp:effectExtent l="0" t="0" r="19050" b="18415"/>
                <wp:wrapNone/>
                <wp:docPr id="13" name="Rechteck 13"/>
                <wp:cNvGraphicFramePr/>
                <a:graphic xmlns:a="http://schemas.openxmlformats.org/drawingml/2006/main">
                  <a:graphicData uri="http://schemas.microsoft.com/office/word/2010/wordprocessingShape">
                    <wps:wsp>
                      <wps:cNvSpPr/>
                      <wps:spPr>
                        <a:xfrm>
                          <a:off x="0" y="0"/>
                          <a:ext cx="190534"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2DE81B" id="Rechteck 13" o:spid="_x0000_s1026" style="position:absolute;margin-left:356.5pt;margin-top:47.35pt;width:15pt;height:12.05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" filled="f" strokecolor="red" strokeweight="1.5pt"/>
            </w:pict>
          </mc:Fallback>
        </mc:AlternateContent>
      </w:r>
      <w:r w:rsidR="00B66BEF">
        <w:rPr>
          <w:noProof/>
        </w:rPr>
        <mc:AlternateContent>
          <mc:Choice Requires="wps">
            <w:drawing>
              <wp:anchor distT="0" distB="0" distL="114300" distR="114300" simplePos="0" relativeHeight="251808768" behindDoc="0" locked="0" layoutInCell="1" allowOverlap="1" wp14:anchorId="66625982" wp14:editId="1AB92651">
                <wp:simplePos x="0" y="0"/>
                <wp:positionH relativeFrom="column">
                  <wp:posOffset>1674656</wp:posOffset>
                </wp:positionH>
                <wp:positionV relativeFrom="paragraph">
                  <wp:posOffset>872490</wp:posOffset>
                </wp:positionV>
                <wp:extent cx="1059357" cy="271663"/>
                <wp:effectExtent l="0" t="0" r="26670" b="14605"/>
                <wp:wrapNone/>
                <wp:docPr id="17" name="Rechteck 17"/>
                <wp:cNvGraphicFramePr/>
                <a:graphic xmlns:a="http://schemas.openxmlformats.org/drawingml/2006/main">
                  <a:graphicData uri="http://schemas.microsoft.com/office/word/2010/wordprocessingShape">
                    <wps:wsp>
                      <wps:cNvSpPr/>
                      <wps:spPr>
                        <a:xfrm>
                          <a:off x="0" y="0"/>
                          <a:ext cx="1059357" cy="2716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5878E0" id="Rechteck 17" o:spid="_x0000_s1026" style="position:absolute;margin-left:131.85pt;margin-top:68.7pt;width:83.4pt;height:21.4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" filled="f" strokecolor="red" strokeweight="1.5pt"/>
            </w:pict>
          </mc:Fallback>
        </mc:AlternateContent>
      </w:r>
      <w:r w:rsidR="0014722C">
        <w:rPr>
          <w:noProof/>
        </w:rPr>
        <w:drawing>
          <wp:inline distT="0" distB="0" distL="0" distR="0" wp14:anchorId="59137F27" wp14:editId="76CE3870">
            <wp:extent cx="3239998" cy="1766658"/>
            <wp:effectExtent l="0" t="0" r="0" b="508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239998" cy="1766658"/>
                    </a:xfrm>
                    <a:prstGeom prst="rect">
                      <a:avLst/>
                    </a:prstGeom>
                    <a:noFill/>
                    <a:ln>
                      <a:noFill/>
                    </a:ln>
                    <a:extLst>
                      <a:ext uri="{53640926-AAD7-44D8-BBD7-CCE9431645EC}">
                        <a14:shadowObscured xmlns:a14="http://schemas.microsoft.com/office/drawing/2010/main"/>
                      </a:ext>
                    </a:extLst>
                  </pic:spPr>
                </pic:pic>
              </a:graphicData>
            </a:graphic>
          </wp:inline>
        </w:drawing>
      </w:r>
      <w:r w:rsidR="0014722C">
        <w:t xml:space="preserve">    </w:t>
      </w:r>
      <w:r w:rsidR="0014722C">
        <w:rPr>
          <w:noProof/>
        </w:rPr>
        <w:drawing>
          <wp:inline distT="0" distB="0" distL="0" distR="0" wp14:anchorId="4D1C01FC" wp14:editId="42BCC098">
            <wp:extent cx="3239996" cy="1771872"/>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239996"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4822DC67" w14:textId="6C9FA1D6" w:rsidR="00606703" w:rsidRDefault="00824648" w:rsidP="000C4F7A">
      <w:pPr>
        <w:jc w:val="both"/>
      </w:pPr>
      <w:r>
        <w:lastRenderedPageBreak/>
        <w:t>Wählen Sie die Option „Schmal“. Sie können auch benutzerdefinierte Seitenränder festlegen und diese dann noch kleiner wählen. Dieses Vorgehen sorgt dafür, dass Sie mehr Platz für Ihre Bilder haben. Nun klicken Sie in der Leiste oben auf „Einfügen“, dann auf „Bild“ und dann „Dieses Gerät“.</w:t>
      </w:r>
    </w:p>
    <w:p w14:paraId="357E2F50" w14:textId="43107BD7" w:rsidR="008B4940" w:rsidRDefault="00824648" w:rsidP="008B4940">
      <w:pPr>
        <w:jc w:val="center"/>
      </w:pPr>
      <w:r>
        <w:rPr>
          <w:noProof/>
        </w:rPr>
        <mc:AlternateContent>
          <mc:Choice Requires="wps">
            <w:drawing>
              <wp:anchor distT="0" distB="0" distL="114300" distR="114300" simplePos="0" relativeHeight="251813888" behindDoc="0" locked="0" layoutInCell="1" allowOverlap="1" wp14:anchorId="16CCA1FC" wp14:editId="4C825B96">
                <wp:simplePos x="0" y="0"/>
                <wp:positionH relativeFrom="column">
                  <wp:posOffset>303369</wp:posOffset>
                </wp:positionH>
                <wp:positionV relativeFrom="paragraph">
                  <wp:posOffset>1278890</wp:posOffset>
                </wp:positionV>
                <wp:extent cx="1410004" cy="328712"/>
                <wp:effectExtent l="0" t="0" r="19050" b="14605"/>
                <wp:wrapNone/>
                <wp:docPr id="21" name="Rechteck 21"/>
                <wp:cNvGraphicFramePr/>
                <a:graphic xmlns:a="http://schemas.openxmlformats.org/drawingml/2006/main">
                  <a:graphicData uri="http://schemas.microsoft.com/office/word/2010/wordprocessingShape">
                    <wps:wsp>
                      <wps:cNvSpPr/>
                      <wps:spPr>
                        <a:xfrm>
                          <a:off x="0" y="0"/>
                          <a:ext cx="1410004"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759CF3" id="Rechteck 21" o:spid="_x0000_s1026" style="position:absolute;margin-left:23.9pt;margin-top:100.7pt;width:111pt;height:25.9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" filled="f" strokecolor="red" strokeweight="1.5pt"/>
            </w:pict>
          </mc:Fallback>
        </mc:AlternateContent>
      </w:r>
      <w:r w:rsidR="00FE26D8">
        <w:rPr>
          <w:noProof/>
        </w:rPr>
        <mc:AlternateContent>
          <mc:Choice Requires="wps">
            <w:drawing>
              <wp:anchor distT="0" distB="0" distL="114300" distR="114300" simplePos="0" relativeHeight="251816960" behindDoc="0" locked="0" layoutInCell="1" allowOverlap="1" wp14:anchorId="1622C402" wp14:editId="236BC452">
                <wp:simplePos x="0" y="0"/>
                <wp:positionH relativeFrom="column">
                  <wp:posOffset>4248785</wp:posOffset>
                </wp:positionH>
                <wp:positionV relativeFrom="paragraph">
                  <wp:posOffset>616746</wp:posOffset>
                </wp:positionV>
                <wp:extent cx="306857" cy="153347"/>
                <wp:effectExtent l="0" t="0" r="17145" b="18415"/>
                <wp:wrapNone/>
                <wp:docPr id="24" name="Rechteck 24"/>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A6197" id="Rechteck 24" o:spid="_x0000_s1026" style="position:absolute;margin-left:334.55pt;margin-top:48.55pt;width:24.15pt;height:12.0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" filled="f" strokecolor="red" strokeweight="1.5pt"/>
            </w:pict>
          </mc:Fallback>
        </mc:AlternateContent>
      </w:r>
      <w:r w:rsidR="008B4940">
        <w:rPr>
          <w:noProof/>
        </w:rPr>
        <mc:AlternateContent>
          <mc:Choice Requires="wps">
            <w:drawing>
              <wp:anchor distT="0" distB="0" distL="114300" distR="114300" simplePos="0" relativeHeight="251814912" behindDoc="0" locked="0" layoutInCell="1" allowOverlap="1" wp14:anchorId="44E9D658" wp14:editId="25FE6F2A">
                <wp:simplePos x="0" y="0"/>
                <wp:positionH relativeFrom="column">
                  <wp:posOffset>4675979</wp:posOffset>
                </wp:positionH>
                <wp:positionV relativeFrom="paragraph">
                  <wp:posOffset>735965</wp:posOffset>
                </wp:positionV>
                <wp:extent cx="408141" cy="181961"/>
                <wp:effectExtent l="0" t="0" r="11430" b="27940"/>
                <wp:wrapNone/>
                <wp:docPr id="19" name="Rechteck 1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AA528" id="Rechteck 19" o:spid="_x0000_s1026" style="position:absolute;margin-left:368.2pt;margin-top:57.95pt;width:32.15pt;height:14.35pt;z-index:251814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" filled="f" strokecolor="red" strokeweight="1.5pt"/>
            </w:pict>
          </mc:Fallback>
        </mc:AlternateContent>
      </w:r>
      <w:r w:rsidR="008B4940">
        <w:rPr>
          <w:noProof/>
        </w:rPr>
        <mc:AlternateContent>
          <mc:Choice Requires="wps">
            <w:drawing>
              <wp:anchor distT="0" distB="0" distL="114300" distR="114300" simplePos="0" relativeHeight="251812864" behindDoc="0" locked="0" layoutInCell="1" allowOverlap="1" wp14:anchorId="3BBBC8C8" wp14:editId="3E7A38AF">
                <wp:simplePos x="0" y="0"/>
                <wp:positionH relativeFrom="column">
                  <wp:posOffset>4701701</wp:posOffset>
                </wp:positionH>
                <wp:positionV relativeFrom="paragraph">
                  <wp:posOffset>1057275</wp:posOffset>
                </wp:positionV>
                <wp:extent cx="543617" cy="153347"/>
                <wp:effectExtent l="0" t="0" r="27940" b="18415"/>
                <wp:wrapNone/>
                <wp:docPr id="20" name="Rechteck 2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E7A06" id="Rechteck 20" o:spid="_x0000_s1026" style="position:absolute;margin-left:370.2pt;margin-top:83.25pt;width:42.8pt;height:12.05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" filled="f" strokecolor="red" strokeweight="1.5pt"/>
            </w:pict>
          </mc:Fallback>
        </mc:AlternateContent>
      </w:r>
      <w:r w:rsidR="008B4940">
        <w:rPr>
          <w:noProof/>
        </w:rPr>
        <w:drawing>
          <wp:inline distT="0" distB="0" distL="0" distR="0" wp14:anchorId="1191A77E" wp14:editId="34D540D2">
            <wp:extent cx="3230460" cy="1766658"/>
            <wp:effectExtent l="0" t="0" r="8255" b="508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3230460" cy="1766658"/>
                    </a:xfrm>
                    <a:prstGeom prst="rect">
                      <a:avLst/>
                    </a:prstGeom>
                    <a:noFill/>
                    <a:ln>
                      <a:noFill/>
                    </a:ln>
                    <a:extLst>
                      <a:ext uri="{53640926-AAD7-44D8-BBD7-CCE9431645EC}">
                        <a14:shadowObscured xmlns:a14="http://schemas.microsoft.com/office/drawing/2010/main"/>
                      </a:ext>
                    </a:extLst>
                  </pic:spPr>
                </pic:pic>
              </a:graphicData>
            </a:graphic>
          </wp:inline>
        </w:drawing>
      </w:r>
      <w:r w:rsidR="008B4940">
        <w:t xml:space="preserve">    </w:t>
      </w:r>
      <w:r w:rsidR="008B4940">
        <w:rPr>
          <w:noProof/>
        </w:rPr>
        <w:drawing>
          <wp:inline distT="0" distB="0" distL="0" distR="0" wp14:anchorId="161A7D79" wp14:editId="25AA3727">
            <wp:extent cx="3239994" cy="1771872"/>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7D054F20" w14:textId="2093D703" w:rsidR="00824648" w:rsidRDefault="00824648" w:rsidP="00824648">
      <w:pPr>
        <w:jc w:val="both"/>
      </w:pPr>
      <w:r>
        <w:t>Wählen Sie über „Datei auswählen“ das Bild aus, das Sie einfügen möchten. Sobald Sie dieses ausgewählt haben, erscheint der Dateiname neben dem Button „Datei auswählen“. Klicken Sie dann auf „Einfügen“.</w:t>
      </w:r>
    </w:p>
    <w:p w14:paraId="4FB9899E" w14:textId="44DD1375" w:rsidR="00824648" w:rsidRDefault="00824648" w:rsidP="00824648">
      <w:pPr>
        <w:jc w:val="center"/>
      </w:pPr>
      <w:r>
        <w:rPr>
          <w:noProof/>
        </w:rPr>
        <mc:AlternateContent>
          <mc:Choice Requires="wps">
            <w:drawing>
              <wp:anchor distT="0" distB="0" distL="114300" distR="114300" simplePos="0" relativeHeight="251819008" behindDoc="0" locked="0" layoutInCell="1" allowOverlap="1" wp14:anchorId="343105E1" wp14:editId="14A6349F">
                <wp:simplePos x="0" y="0"/>
                <wp:positionH relativeFrom="column">
                  <wp:posOffset>5165090</wp:posOffset>
                </wp:positionH>
                <wp:positionV relativeFrom="paragraph">
                  <wp:posOffset>1307465</wp:posOffset>
                </wp:positionV>
                <wp:extent cx="370840" cy="168275"/>
                <wp:effectExtent l="0" t="0" r="10160" b="22225"/>
                <wp:wrapNone/>
                <wp:docPr id="42" name="Rechteck 42"/>
                <wp:cNvGraphicFramePr/>
                <a:graphic xmlns:a="http://schemas.openxmlformats.org/drawingml/2006/main">
                  <a:graphicData uri="http://schemas.microsoft.com/office/word/2010/wordprocessingShape">
                    <wps:wsp>
                      <wps:cNvSpPr/>
                      <wps:spPr>
                        <a:xfrm>
                          <a:off x="0" y="0"/>
                          <a:ext cx="370840" cy="16827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CB7943" id="Rechteck 42" o:spid="_x0000_s1026" style="position:absolute;margin-left:406.7pt;margin-top:102.95pt;width:29.2pt;height:13.2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" filled="f" strokecolor="red" strokeweight="1.5pt"/>
            </w:pict>
          </mc:Fallback>
        </mc:AlternateContent>
      </w:r>
      <w:r>
        <w:rPr>
          <w:noProof/>
        </w:rPr>
        <mc:AlternateContent>
          <mc:Choice Requires="wps">
            <w:drawing>
              <wp:anchor distT="0" distB="0" distL="114300" distR="114300" simplePos="0" relativeHeight="251821056" behindDoc="0" locked="0" layoutInCell="1" allowOverlap="1" wp14:anchorId="2D78892B" wp14:editId="70403A81">
                <wp:simplePos x="0" y="0"/>
                <wp:positionH relativeFrom="column">
                  <wp:posOffset>4975756</wp:posOffset>
                </wp:positionH>
                <wp:positionV relativeFrom="paragraph">
                  <wp:posOffset>1066867</wp:posOffset>
                </wp:positionV>
                <wp:extent cx="408141" cy="181961"/>
                <wp:effectExtent l="0" t="0" r="11430" b="27940"/>
                <wp:wrapNone/>
                <wp:docPr id="37" name="Rechteck 37"/>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365FD8" id="Rechteck 37" o:spid="_x0000_s1026" style="position:absolute;margin-left:391.8pt;margin-top:84pt;width:32.15pt;height:14.3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0032" behindDoc="0" locked="0" layoutInCell="1" allowOverlap="1" wp14:anchorId="1BE14A24" wp14:editId="36F1B927">
                <wp:simplePos x="0" y="0"/>
                <wp:positionH relativeFrom="column">
                  <wp:posOffset>1178560</wp:posOffset>
                </wp:positionH>
                <wp:positionV relativeFrom="paragraph">
                  <wp:posOffset>1003774</wp:posOffset>
                </wp:positionV>
                <wp:extent cx="1059357" cy="246966"/>
                <wp:effectExtent l="0" t="0" r="26670" b="20320"/>
                <wp:wrapNone/>
                <wp:docPr id="25" name="Rechteck 25"/>
                <wp:cNvGraphicFramePr/>
                <a:graphic xmlns:a="http://schemas.openxmlformats.org/drawingml/2006/main">
                  <a:graphicData uri="http://schemas.microsoft.com/office/word/2010/wordprocessingShape">
                    <wps:wsp>
                      <wps:cNvSpPr/>
                      <wps:spPr>
                        <a:xfrm>
                          <a:off x="0" y="0"/>
                          <a:ext cx="1059357" cy="24696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87677A" id="Rechteck 25" o:spid="_x0000_s1026" style="position:absolute;margin-left:92.8pt;margin-top:79.05pt;width:83.4pt;height:19.45pt;z-index:251820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" filled="f" strokecolor="red" strokeweight="1.5pt"/>
            </w:pict>
          </mc:Fallback>
        </mc:AlternateContent>
      </w:r>
      <w:r>
        <w:rPr>
          <w:noProof/>
        </w:rPr>
        <w:drawing>
          <wp:inline distT="0" distB="0" distL="0" distR="0" wp14:anchorId="491B0C73" wp14:editId="05928A51">
            <wp:extent cx="3230460" cy="1766657"/>
            <wp:effectExtent l="0" t="0" r="8255" b="5080"/>
            <wp:docPr id="45" name="Grafi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3D03BAAF" wp14:editId="4B5BCA0D">
            <wp:extent cx="3239994" cy="1771871"/>
            <wp:effectExtent l="0" t="0" r="0" b="0"/>
            <wp:docPr id="46" name="Grafi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41A7CC6" w14:textId="6E3E2C81" w:rsidR="00824648" w:rsidRDefault="00A82259" w:rsidP="00824648">
      <w:pPr>
        <w:jc w:val="both"/>
      </w:pPr>
      <w:r>
        <w:t>Um das Bild auf die gewünschte Größe zu ziehen, klicken Sie den rechten unteren markierten Punkt des Bildes an und halten die Maustaste gedrückt. Sie ziehen nun das Bild auf die gewünschte Größe. Nutzen Sie die volle Breite der Seite aus. Ziehen Sie nicht an einem Punkt an der Mitte rechts/links/oben/unten, weil dadurch das Seitenverhältnis des Bildes nicht erhalten bleibt.</w:t>
      </w:r>
    </w:p>
    <w:p w14:paraId="773191FE" w14:textId="77777777" w:rsidR="00824648" w:rsidRDefault="00824648" w:rsidP="00824648">
      <w:pPr>
        <w:jc w:val="center"/>
      </w:pPr>
      <w:r>
        <w:rPr>
          <w:noProof/>
        </w:rPr>
        <mc:AlternateContent>
          <mc:Choice Requires="wps">
            <w:drawing>
              <wp:anchor distT="0" distB="0" distL="114300" distR="114300" simplePos="0" relativeHeight="251825152" behindDoc="0" locked="0" layoutInCell="1" allowOverlap="1" wp14:anchorId="43BAA3DA" wp14:editId="31FF0B1A">
                <wp:simplePos x="0" y="0"/>
                <wp:positionH relativeFrom="column">
                  <wp:posOffset>1911672</wp:posOffset>
                </wp:positionH>
                <wp:positionV relativeFrom="paragraph">
                  <wp:posOffset>1570355</wp:posOffset>
                </wp:positionV>
                <wp:extent cx="209587" cy="115212"/>
                <wp:effectExtent l="0" t="0" r="19050" b="18415"/>
                <wp:wrapNone/>
                <wp:docPr id="47" name="Rechteck 47"/>
                <wp:cNvGraphicFramePr/>
                <a:graphic xmlns:a="http://schemas.openxmlformats.org/drawingml/2006/main">
                  <a:graphicData uri="http://schemas.microsoft.com/office/word/2010/wordprocessingShape">
                    <wps:wsp>
                      <wps:cNvSpPr/>
                      <wps:spPr>
                        <a:xfrm>
                          <a:off x="0" y="0"/>
                          <a:ext cx="209587" cy="1152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4C255D" id="Rechteck 47" o:spid="_x0000_s1026" style="position:absolute;margin-left:150.55pt;margin-top:123.65pt;width:16.5pt;height:9.0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827200" behindDoc="0" locked="0" layoutInCell="1" allowOverlap="1" wp14:anchorId="4F4DCCED" wp14:editId="76BB8386">
                <wp:simplePos x="0" y="0"/>
                <wp:positionH relativeFrom="column">
                  <wp:posOffset>4248785</wp:posOffset>
                </wp:positionH>
                <wp:positionV relativeFrom="paragraph">
                  <wp:posOffset>616746</wp:posOffset>
                </wp:positionV>
                <wp:extent cx="306857" cy="153347"/>
                <wp:effectExtent l="0" t="0" r="17145" b="18415"/>
                <wp:wrapNone/>
                <wp:docPr id="48" name="Rechteck 48"/>
                <wp:cNvGraphicFramePr/>
                <a:graphic xmlns:a="http://schemas.openxmlformats.org/drawingml/2006/main">
                  <a:graphicData uri="http://schemas.microsoft.com/office/word/2010/wordprocessingShape">
                    <wps:wsp>
                      <wps:cNvSpPr/>
                      <wps:spPr>
                        <a:xfrm>
                          <a:off x="0" y="0"/>
                          <a:ext cx="30685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BD5B4D" id="Rechteck 48" o:spid="_x0000_s1026" style="position:absolute;margin-left:334.55pt;margin-top:48.55pt;width:24.15pt;height:12.0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6176" behindDoc="0" locked="0" layoutInCell="1" allowOverlap="1" wp14:anchorId="12B1AD4F" wp14:editId="45526C77">
                <wp:simplePos x="0" y="0"/>
                <wp:positionH relativeFrom="column">
                  <wp:posOffset>4675979</wp:posOffset>
                </wp:positionH>
                <wp:positionV relativeFrom="paragraph">
                  <wp:posOffset>735965</wp:posOffset>
                </wp:positionV>
                <wp:extent cx="408141" cy="181961"/>
                <wp:effectExtent l="0" t="0" r="11430" b="27940"/>
                <wp:wrapNone/>
                <wp:docPr id="49" name="Rechteck 49"/>
                <wp:cNvGraphicFramePr/>
                <a:graphic xmlns:a="http://schemas.openxmlformats.org/drawingml/2006/main">
                  <a:graphicData uri="http://schemas.microsoft.com/office/word/2010/wordprocessingShape">
                    <wps:wsp>
                      <wps:cNvSpPr/>
                      <wps:spPr>
                        <a:xfrm>
                          <a:off x="0" y="0"/>
                          <a:ext cx="408141" cy="18196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43A676" id="Rechteck 49" o:spid="_x0000_s1026" style="position:absolute;margin-left:368.2pt;margin-top:57.95pt;width:32.15pt;height:14.3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" filled="f" strokecolor="red" strokeweight="1.5pt"/>
            </w:pict>
          </mc:Fallback>
        </mc:AlternateContent>
      </w:r>
      <w:r>
        <w:rPr>
          <w:noProof/>
        </w:rPr>
        <mc:AlternateContent>
          <mc:Choice Requires="wps">
            <w:drawing>
              <wp:anchor distT="0" distB="0" distL="114300" distR="114300" simplePos="0" relativeHeight="251824128" behindDoc="0" locked="0" layoutInCell="1" allowOverlap="1" wp14:anchorId="0617F6FD" wp14:editId="606AEEA5">
                <wp:simplePos x="0" y="0"/>
                <wp:positionH relativeFrom="column">
                  <wp:posOffset>4701701</wp:posOffset>
                </wp:positionH>
                <wp:positionV relativeFrom="paragraph">
                  <wp:posOffset>1057275</wp:posOffset>
                </wp:positionV>
                <wp:extent cx="543617" cy="153347"/>
                <wp:effectExtent l="0" t="0" r="27940" b="18415"/>
                <wp:wrapNone/>
                <wp:docPr id="50" name="Rechteck 50"/>
                <wp:cNvGraphicFramePr/>
                <a:graphic xmlns:a="http://schemas.openxmlformats.org/drawingml/2006/main">
                  <a:graphicData uri="http://schemas.microsoft.com/office/word/2010/wordprocessingShape">
                    <wps:wsp>
                      <wps:cNvSpPr/>
                      <wps:spPr>
                        <a:xfrm>
                          <a:off x="0" y="0"/>
                          <a:ext cx="543617" cy="15334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D9FFAB" id="Rechteck 50" o:spid="_x0000_s1026" style="position:absolute;margin-left:370.2pt;margin-top:83.25pt;width:42.8pt;height:12.0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" filled="f" strokecolor="red" strokeweight="1.5pt"/>
            </w:pict>
          </mc:Fallback>
        </mc:AlternateContent>
      </w:r>
      <w:r>
        <w:rPr>
          <w:noProof/>
        </w:rPr>
        <w:drawing>
          <wp:inline distT="0" distB="0" distL="0" distR="0" wp14:anchorId="01522CA0" wp14:editId="28EAFEAB">
            <wp:extent cx="3230460" cy="1766657"/>
            <wp:effectExtent l="0" t="0" r="8255" b="508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72953A10" wp14:editId="61E16641">
            <wp:extent cx="3239994" cy="1771872"/>
            <wp:effectExtent l="0" t="0" r="0" b="0"/>
            <wp:docPr id="52" name="Grafi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3239994" cy="1771872"/>
                    </a:xfrm>
                    <a:prstGeom prst="rect">
                      <a:avLst/>
                    </a:prstGeom>
                    <a:noFill/>
                    <a:ln>
                      <a:noFill/>
                    </a:ln>
                    <a:extLst>
                      <a:ext uri="{53640926-AAD7-44D8-BBD7-CCE9431645EC}">
                        <a14:shadowObscured xmlns:a14="http://schemas.microsoft.com/office/drawing/2010/main"/>
                      </a:ext>
                    </a:extLst>
                  </pic:spPr>
                </pic:pic>
              </a:graphicData>
            </a:graphic>
          </wp:inline>
        </w:drawing>
      </w:r>
    </w:p>
    <w:p w14:paraId="1F1CC1ED" w14:textId="0E8A0F7F" w:rsidR="00485463" w:rsidRDefault="00FF3698" w:rsidP="00824648">
      <w:pPr>
        <w:jc w:val="both"/>
      </w:pPr>
      <w:r>
        <w:t>Fügen Sie auf dieselbe Art mehrere Bilder ein, wenn nötig. In der Regel sollte Sie für jedes Bild eine neue Seite nutzen. Wenn sich nicht direkt eine neue Seite ergibt, können Sie die Enter-Taste drücken, bis eine neue Seite erscheint.</w:t>
      </w:r>
      <w:r w:rsidR="00DE0C39">
        <w:t xml:space="preserve"> Wenn Sie mit Ihrer Bearbeitung des Word-Dokuments zufrieden sind, schließen Sie die Datei, indem Sie oben rechts auf den Button „Schließen“ klicken.</w:t>
      </w:r>
    </w:p>
    <w:p w14:paraId="43A55C66" w14:textId="77777777" w:rsidR="00DE0C39" w:rsidRDefault="00DE0C39">
      <w:r>
        <w:br w:type="page"/>
      </w:r>
    </w:p>
    <w:p w14:paraId="687F46AB" w14:textId="36124272" w:rsidR="00485463" w:rsidRDefault="00485463" w:rsidP="00DE0C39">
      <w:pPr>
        <w:jc w:val="both"/>
      </w:pPr>
      <w:r>
        <w:lastRenderedPageBreak/>
        <w:t>Die Datei wird automatisch gespeichert und ist wieder unter „Meine Arbeit“ abrufbar und auch weiter veränderbar bis zur Abgabe.</w:t>
      </w:r>
      <w:r w:rsidR="00F23E74">
        <w:t xml:space="preserve"> Wenn Sie das Word-Dokument zu Ihrer Zufriedenheit fertiggestellt wurde, geben Sie es durch einen Klick auf „Abgeben“ oben rechts ab.</w:t>
      </w:r>
    </w:p>
    <w:p w14:paraId="2D4873AC" w14:textId="193FB690" w:rsidR="00824648" w:rsidRDefault="00485463" w:rsidP="00824648">
      <w:pPr>
        <w:jc w:val="center"/>
      </w:pPr>
      <w:r>
        <w:rPr>
          <w:noProof/>
        </w:rPr>
        <mc:AlternateContent>
          <mc:Choice Requires="wps">
            <w:drawing>
              <wp:anchor distT="0" distB="0" distL="114300" distR="114300" simplePos="0" relativeHeight="251830272" behindDoc="0" locked="0" layoutInCell="1" allowOverlap="1" wp14:anchorId="4F8A4767" wp14:editId="0EFFE226">
                <wp:simplePos x="0" y="0"/>
                <wp:positionH relativeFrom="column">
                  <wp:posOffset>388298</wp:posOffset>
                </wp:positionH>
                <wp:positionV relativeFrom="paragraph">
                  <wp:posOffset>1421130</wp:posOffset>
                </wp:positionV>
                <wp:extent cx="2747697" cy="328712"/>
                <wp:effectExtent l="0" t="0" r="14605" b="14605"/>
                <wp:wrapNone/>
                <wp:docPr id="53" name="Rechteck 53"/>
                <wp:cNvGraphicFramePr/>
                <a:graphic xmlns:a="http://schemas.openxmlformats.org/drawingml/2006/main">
                  <a:graphicData uri="http://schemas.microsoft.com/office/word/2010/wordprocessingShape">
                    <wps:wsp>
                      <wps:cNvSpPr/>
                      <wps:spPr>
                        <a:xfrm>
                          <a:off x="0" y="0"/>
                          <a:ext cx="2747697" cy="32871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28537" id="Rechteck 53" o:spid="_x0000_s1026" style="position:absolute;margin-left:30.55pt;margin-top:111.9pt;width:216.35pt;height:25.9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" filled="f" strokecolor="red" strokeweight="1.5pt"/>
            </w:pict>
          </mc:Fallback>
        </mc:AlternateContent>
      </w:r>
      <w:r w:rsidR="001F0F52">
        <w:rPr>
          <w:noProof/>
        </w:rPr>
        <mc:AlternateContent>
          <mc:Choice Requires="wps">
            <w:drawing>
              <wp:anchor distT="0" distB="0" distL="114300" distR="114300" simplePos="0" relativeHeight="251831296" behindDoc="0" locked="0" layoutInCell="1" allowOverlap="1" wp14:anchorId="141EAB45" wp14:editId="3997416D">
                <wp:simplePos x="0" y="0"/>
                <wp:positionH relativeFrom="column">
                  <wp:posOffset>5961541</wp:posOffset>
                </wp:positionH>
                <wp:positionV relativeFrom="paragraph">
                  <wp:posOffset>295275</wp:posOffset>
                </wp:positionV>
                <wp:extent cx="493851" cy="200157"/>
                <wp:effectExtent l="0" t="0" r="20955" b="28575"/>
                <wp:wrapNone/>
                <wp:docPr id="55" name="Rechteck 55"/>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94920" id="Rechteck 55" o:spid="_x0000_s1026" style="position:absolute;margin-left:469.4pt;margin-top:23.25pt;width:38.9pt;height:15.75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" filled="f" strokecolor="red" strokeweight="1.5pt"/>
            </w:pict>
          </mc:Fallback>
        </mc:AlternateContent>
      </w:r>
      <w:r w:rsidR="00824648">
        <w:rPr>
          <w:noProof/>
        </w:rPr>
        <w:drawing>
          <wp:inline distT="0" distB="0" distL="0" distR="0" wp14:anchorId="298B419F" wp14:editId="2E8700A3">
            <wp:extent cx="3230460" cy="1766657"/>
            <wp:effectExtent l="0" t="0" r="8255" b="5080"/>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3230460" cy="1766657"/>
                    </a:xfrm>
                    <a:prstGeom prst="rect">
                      <a:avLst/>
                    </a:prstGeom>
                    <a:noFill/>
                    <a:ln>
                      <a:noFill/>
                    </a:ln>
                    <a:extLst>
                      <a:ext uri="{53640926-AAD7-44D8-BBD7-CCE9431645EC}">
                        <a14:shadowObscured xmlns:a14="http://schemas.microsoft.com/office/drawing/2010/main"/>
                      </a:ext>
                    </a:extLst>
                  </pic:spPr>
                </pic:pic>
              </a:graphicData>
            </a:graphic>
          </wp:inline>
        </w:drawing>
      </w:r>
      <w:r w:rsidR="00824648">
        <w:t xml:space="preserve">    </w:t>
      </w:r>
      <w:r w:rsidR="00824648">
        <w:rPr>
          <w:noProof/>
        </w:rPr>
        <w:drawing>
          <wp:inline distT="0" distB="0" distL="0" distR="0" wp14:anchorId="529DA877" wp14:editId="4D0FD4AD">
            <wp:extent cx="3239994" cy="1771871"/>
            <wp:effectExtent l="0" t="0" r="0" b="0"/>
            <wp:docPr id="58" name="Grafik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3239994"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3C4B663D" w14:textId="2BA96462" w:rsidR="00127D9C" w:rsidRDefault="00127D9C" w:rsidP="00127D9C">
      <w:r>
        <w:t>Die Lehrkraft kann nun mit einem digitalen Stift und der „Zeichnen“ Funktion von Word Kommentare in dem Word-Dokument ergänzen. Diese Kommentare werden automatisch gespeichert und sind für Sie auch sichtbar, wenn Sie wieder auf Ihre Datei unter „Meine Arbeiten“ klicken und die Datei dadurch öffnen.</w:t>
      </w:r>
    </w:p>
    <w:p w14:paraId="6317F8A9" w14:textId="404FEB52" w:rsidR="00166C23" w:rsidRDefault="00DC6857" w:rsidP="00166C23">
      <w:pPr>
        <w:jc w:val="center"/>
      </w:pPr>
      <w:r>
        <w:rPr>
          <w:noProof/>
        </w:rPr>
        <mc:AlternateContent>
          <mc:Choice Requires="wps">
            <w:drawing>
              <wp:anchor distT="0" distB="0" distL="114300" distR="114300" simplePos="0" relativeHeight="251834368" behindDoc="0" locked="0" layoutInCell="1" allowOverlap="1" wp14:anchorId="4688D4B0" wp14:editId="6CD36FF4">
                <wp:simplePos x="0" y="0"/>
                <wp:positionH relativeFrom="column">
                  <wp:posOffset>5961541</wp:posOffset>
                </wp:positionH>
                <wp:positionV relativeFrom="paragraph">
                  <wp:posOffset>295275</wp:posOffset>
                </wp:positionV>
                <wp:extent cx="493851" cy="200157"/>
                <wp:effectExtent l="0" t="0" r="20955" b="28575"/>
                <wp:wrapNone/>
                <wp:docPr id="60" name="Rechteck 60"/>
                <wp:cNvGraphicFramePr/>
                <a:graphic xmlns:a="http://schemas.openxmlformats.org/drawingml/2006/main">
                  <a:graphicData uri="http://schemas.microsoft.com/office/word/2010/wordprocessingShape">
                    <wps:wsp>
                      <wps:cNvSpPr/>
                      <wps:spPr>
                        <a:xfrm>
                          <a:off x="0" y="0"/>
                          <a:ext cx="493851" cy="200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22C6" id="Rechteck 60" o:spid="_x0000_s1026" style="position:absolute;margin-left:469.4pt;margin-top:23.25pt;width:38.9pt;height:15.75pt;z-index:251834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" filled="f" strokecolor="red" strokeweight="1.5pt"/>
            </w:pict>
          </mc:Fallback>
        </mc:AlternateContent>
      </w:r>
      <w:r>
        <w:rPr>
          <w:noProof/>
        </w:rPr>
        <w:drawing>
          <wp:inline distT="0" distB="0" distL="0" distR="0" wp14:anchorId="5ADBC398" wp14:editId="2627EC4A">
            <wp:extent cx="3230458" cy="1766657"/>
            <wp:effectExtent l="0" t="0" r="8255" b="508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3230458" cy="1766657"/>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57F01500" wp14:editId="32E2AE75">
            <wp:extent cx="3239992" cy="1771871"/>
            <wp:effectExtent l="0" t="0" r="0" b="0"/>
            <wp:docPr id="62" name="Grafi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3239992" cy="1771871"/>
                    </a:xfrm>
                    <a:prstGeom prst="rect">
                      <a:avLst/>
                    </a:prstGeom>
                    <a:noFill/>
                    <a:ln>
                      <a:noFill/>
                    </a:ln>
                    <a:extLst>
                      <a:ext uri="{53640926-AAD7-44D8-BBD7-CCE9431645EC}">
                        <a14:shadowObscured xmlns:a14="http://schemas.microsoft.com/office/drawing/2010/main"/>
                      </a:ext>
                    </a:extLst>
                  </pic:spPr>
                </pic:pic>
              </a:graphicData>
            </a:graphic>
          </wp:inline>
        </w:drawing>
      </w:r>
    </w:p>
    <w:p w14:paraId="5503883F" w14:textId="3FEE43F8" w:rsidR="00166C23" w:rsidRDefault="00166C23" w:rsidP="00166C23">
      <w:r>
        <w:t>Dieses Vorgehen ist prinzipiell auch auf Android oder iOS, sowie MacOS möglich.</w:t>
      </w:r>
    </w:p>
    <w:p w14:paraId="1C7CDB92" w14:textId="77777777" w:rsidR="00DC6857" w:rsidRDefault="00DC6857" w:rsidP="00127D9C"/>
    <w:p w14:paraId="6A6BC3A4" w14:textId="77777777" w:rsidR="00824648" w:rsidRDefault="00824648" w:rsidP="008B4940">
      <w:pPr>
        <w:jc w:val="center"/>
        <w:rPr>
          <w:noProof/>
        </w:rPr>
      </w:pPr>
    </w:p>
    <w:p w14:paraId="2A266059" w14:textId="1936CA36" w:rsidR="00606703" w:rsidRDefault="00606703"/>
    <w:sectPr w:rsidR="00606703" w:rsidSect="00FA044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QxtzC2MLU0NjBQ0lEKTi0uzszPAykwqQUAZFX0CiwAAAA="/>
  </w:docVars>
  <w:rsids>
    <w:rsidRoot w:val="00FA0443"/>
    <w:rsid w:val="000042DE"/>
    <w:rsid w:val="000246AB"/>
    <w:rsid w:val="0002606A"/>
    <w:rsid w:val="00030C8D"/>
    <w:rsid w:val="00041906"/>
    <w:rsid w:val="000504B9"/>
    <w:rsid w:val="000549DD"/>
    <w:rsid w:val="0006708B"/>
    <w:rsid w:val="00070A60"/>
    <w:rsid w:val="000808B5"/>
    <w:rsid w:val="00080E29"/>
    <w:rsid w:val="00091EB3"/>
    <w:rsid w:val="000B633A"/>
    <w:rsid w:val="000C4F7A"/>
    <w:rsid w:val="000D7BB2"/>
    <w:rsid w:val="000E648D"/>
    <w:rsid w:val="00103DE2"/>
    <w:rsid w:val="00114B2E"/>
    <w:rsid w:val="0011707C"/>
    <w:rsid w:val="0011774B"/>
    <w:rsid w:val="00120D93"/>
    <w:rsid w:val="00125C3E"/>
    <w:rsid w:val="00127D9C"/>
    <w:rsid w:val="0014722C"/>
    <w:rsid w:val="00166C23"/>
    <w:rsid w:val="00172D48"/>
    <w:rsid w:val="00181CD9"/>
    <w:rsid w:val="0018687A"/>
    <w:rsid w:val="00194C16"/>
    <w:rsid w:val="001C0B78"/>
    <w:rsid w:val="001D0689"/>
    <w:rsid w:val="001D7A78"/>
    <w:rsid w:val="001F0F52"/>
    <w:rsid w:val="00242536"/>
    <w:rsid w:val="00252822"/>
    <w:rsid w:val="00282B18"/>
    <w:rsid w:val="00284695"/>
    <w:rsid w:val="002D36A0"/>
    <w:rsid w:val="002F6367"/>
    <w:rsid w:val="003035E5"/>
    <w:rsid w:val="003128B4"/>
    <w:rsid w:val="00325E66"/>
    <w:rsid w:val="003335D4"/>
    <w:rsid w:val="00353A52"/>
    <w:rsid w:val="0035558E"/>
    <w:rsid w:val="00380F2A"/>
    <w:rsid w:val="003C5B5D"/>
    <w:rsid w:val="003C76D6"/>
    <w:rsid w:val="003E14BD"/>
    <w:rsid w:val="003F55F4"/>
    <w:rsid w:val="004079C6"/>
    <w:rsid w:val="00415F82"/>
    <w:rsid w:val="00432DD7"/>
    <w:rsid w:val="004513DB"/>
    <w:rsid w:val="004533DF"/>
    <w:rsid w:val="0048286D"/>
    <w:rsid w:val="00485463"/>
    <w:rsid w:val="004A1B85"/>
    <w:rsid w:val="004B413B"/>
    <w:rsid w:val="004D2190"/>
    <w:rsid w:val="004E2355"/>
    <w:rsid w:val="004E3863"/>
    <w:rsid w:val="004F58D6"/>
    <w:rsid w:val="00505DE1"/>
    <w:rsid w:val="005236CB"/>
    <w:rsid w:val="005249BE"/>
    <w:rsid w:val="0052612E"/>
    <w:rsid w:val="005460E9"/>
    <w:rsid w:val="00547BE8"/>
    <w:rsid w:val="00550B75"/>
    <w:rsid w:val="0055175C"/>
    <w:rsid w:val="00584BC5"/>
    <w:rsid w:val="00586610"/>
    <w:rsid w:val="00597E39"/>
    <w:rsid w:val="005B7C9F"/>
    <w:rsid w:val="005B7EA3"/>
    <w:rsid w:val="005C03B4"/>
    <w:rsid w:val="005E5CDD"/>
    <w:rsid w:val="005F0131"/>
    <w:rsid w:val="006000E5"/>
    <w:rsid w:val="00606703"/>
    <w:rsid w:val="00623071"/>
    <w:rsid w:val="006336CA"/>
    <w:rsid w:val="00640DEA"/>
    <w:rsid w:val="00660363"/>
    <w:rsid w:val="006661CB"/>
    <w:rsid w:val="00672ED3"/>
    <w:rsid w:val="006C3587"/>
    <w:rsid w:val="006D0724"/>
    <w:rsid w:val="006D7EEE"/>
    <w:rsid w:val="00715EA3"/>
    <w:rsid w:val="007206A3"/>
    <w:rsid w:val="007531A3"/>
    <w:rsid w:val="007677DC"/>
    <w:rsid w:val="00782223"/>
    <w:rsid w:val="00786FB8"/>
    <w:rsid w:val="00787810"/>
    <w:rsid w:val="007968D1"/>
    <w:rsid w:val="007D08E2"/>
    <w:rsid w:val="007D216C"/>
    <w:rsid w:val="007F3A1D"/>
    <w:rsid w:val="007F3B49"/>
    <w:rsid w:val="00823BAE"/>
    <w:rsid w:val="00824648"/>
    <w:rsid w:val="008433C9"/>
    <w:rsid w:val="00845BFB"/>
    <w:rsid w:val="008522ED"/>
    <w:rsid w:val="00871119"/>
    <w:rsid w:val="00877674"/>
    <w:rsid w:val="008A4D58"/>
    <w:rsid w:val="008B4940"/>
    <w:rsid w:val="008D0D89"/>
    <w:rsid w:val="008D39A1"/>
    <w:rsid w:val="008F2D99"/>
    <w:rsid w:val="00913823"/>
    <w:rsid w:val="0092393F"/>
    <w:rsid w:val="00933789"/>
    <w:rsid w:val="00946952"/>
    <w:rsid w:val="00956E1A"/>
    <w:rsid w:val="0099409D"/>
    <w:rsid w:val="009F4C4E"/>
    <w:rsid w:val="00A127A3"/>
    <w:rsid w:val="00A2313C"/>
    <w:rsid w:val="00A60EBA"/>
    <w:rsid w:val="00A74E7D"/>
    <w:rsid w:val="00A82259"/>
    <w:rsid w:val="00AB7307"/>
    <w:rsid w:val="00AC2BC5"/>
    <w:rsid w:val="00AD4FD9"/>
    <w:rsid w:val="00AD7DBA"/>
    <w:rsid w:val="00AE0182"/>
    <w:rsid w:val="00AE5195"/>
    <w:rsid w:val="00AF1925"/>
    <w:rsid w:val="00B11BF0"/>
    <w:rsid w:val="00B30281"/>
    <w:rsid w:val="00B55FD2"/>
    <w:rsid w:val="00B66BEF"/>
    <w:rsid w:val="00B72908"/>
    <w:rsid w:val="00B979E5"/>
    <w:rsid w:val="00BD5DE3"/>
    <w:rsid w:val="00C01860"/>
    <w:rsid w:val="00C05CCB"/>
    <w:rsid w:val="00C07D51"/>
    <w:rsid w:val="00C10608"/>
    <w:rsid w:val="00C531C7"/>
    <w:rsid w:val="00C64F9E"/>
    <w:rsid w:val="00C741FE"/>
    <w:rsid w:val="00CA3D54"/>
    <w:rsid w:val="00CB3994"/>
    <w:rsid w:val="00CC21A5"/>
    <w:rsid w:val="00CF0F31"/>
    <w:rsid w:val="00CF764A"/>
    <w:rsid w:val="00D1366D"/>
    <w:rsid w:val="00D7306B"/>
    <w:rsid w:val="00D85BAE"/>
    <w:rsid w:val="00DB2104"/>
    <w:rsid w:val="00DC6857"/>
    <w:rsid w:val="00DD0EFA"/>
    <w:rsid w:val="00DE0C39"/>
    <w:rsid w:val="00E204A2"/>
    <w:rsid w:val="00E23954"/>
    <w:rsid w:val="00E36382"/>
    <w:rsid w:val="00E603BD"/>
    <w:rsid w:val="00E70786"/>
    <w:rsid w:val="00EA119A"/>
    <w:rsid w:val="00EA5CB0"/>
    <w:rsid w:val="00ED629F"/>
    <w:rsid w:val="00EF129B"/>
    <w:rsid w:val="00F13C9D"/>
    <w:rsid w:val="00F17BB9"/>
    <w:rsid w:val="00F23E74"/>
    <w:rsid w:val="00F36459"/>
    <w:rsid w:val="00F57D2C"/>
    <w:rsid w:val="00F8347C"/>
    <w:rsid w:val="00FA0443"/>
    <w:rsid w:val="00FC5D9C"/>
    <w:rsid w:val="00FE26D8"/>
    <w:rsid w:val="00FF3698"/>
    <w:rsid w:val="00FF4DD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3585"/>
  <w15:chartTrackingRefBased/>
  <w15:docId w15:val="{261498E0-5B43-438A-9358-89C2C2729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A0443"/>
    <w:rPr>
      <w:color w:val="0563C1" w:themeColor="hyperlink"/>
      <w:u w:val="single"/>
    </w:rPr>
  </w:style>
  <w:style w:type="character" w:styleId="NichtaufgelsteErwhnung">
    <w:name w:val="Unresolved Mention"/>
    <w:basedOn w:val="Absatz-Standardschriftart"/>
    <w:uiPriority w:val="99"/>
    <w:semiHidden/>
    <w:unhideWhenUsed/>
    <w:rsid w:val="00FA0443"/>
    <w:rPr>
      <w:color w:val="605E5C"/>
      <w:shd w:val="clear" w:color="auto" w:fill="E1DFDD"/>
    </w:rPr>
  </w:style>
  <w:style w:type="character" w:styleId="Platzhaltertext">
    <w:name w:val="Placeholder Text"/>
    <w:basedOn w:val="Absatz-Standardschriftart"/>
    <w:uiPriority w:val="99"/>
    <w:semiHidden/>
    <w:rsid w:val="006067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52F5C2-F3DF-4C7F-B86F-9AE1655AD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93</Words>
  <Characters>2482</Characters>
  <Application>Microsoft Office Word</Application>
  <DocSecurity>0</DocSecurity>
  <Lines>20</Lines>
  <Paragraphs>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tbLgEAgZE43LWt4@microsoft.pseudonym.fu-berlin.de</dc:creator>
  <cp:keywords/>
  <dc:description/>
  <cp:lastModifiedBy>9tbLgEAgZE43LWt4@microsoft.pseudonym.fu-berlin.de</cp:lastModifiedBy>
  <cp:revision>25</cp:revision>
  <cp:lastPrinted>2020-05-09T07:22:00Z</cp:lastPrinted>
  <dcterms:created xsi:type="dcterms:W3CDTF">2020-05-09T08:38:00Z</dcterms:created>
  <dcterms:modified xsi:type="dcterms:W3CDTF">2020-05-10T09:58:00Z</dcterms:modified>
</cp:coreProperties>
</file>